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220" w:type="dxa"/>
        <w:tblLook w:val="04A0" w:firstRow="1" w:lastRow="0" w:firstColumn="1" w:lastColumn="0" w:noHBand="0" w:noVBand="1"/>
      </w:tblPr>
      <w:tblGrid>
        <w:gridCol w:w="3020"/>
        <w:gridCol w:w="3980"/>
        <w:gridCol w:w="1220"/>
      </w:tblGrid>
      <w:tr w:rsidR="005D4E66" w:rsidRPr="005D4E66" w14:paraId="23D23649" w14:textId="77777777" w:rsidTr="005D4E66">
        <w:trPr>
          <w:trHeight w:val="36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53569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Opener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EBA82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6045D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5D4E66" w:rsidRPr="005D4E66" w14:paraId="70318C29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94178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arameter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D18638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Descriptio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6BBDA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riteria</w:t>
            </w:r>
          </w:p>
        </w:tc>
      </w:tr>
      <w:tr w:rsidR="005D4E66" w:rsidRPr="005D4E66" w14:paraId="52528DDC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AE54D" w14:textId="40B663EC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atting</w:t>
            </w: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Averag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9B7DB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runs scored in an inning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36911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40</w:t>
            </w:r>
          </w:p>
        </w:tc>
      </w:tr>
      <w:tr w:rsidR="005D4E66" w:rsidRPr="005D4E66" w14:paraId="4A0660FC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192536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trike Rat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55EDD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o of runs scored per 100 ball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4FA62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140</w:t>
            </w:r>
          </w:p>
        </w:tc>
      </w:tr>
      <w:tr w:rsidR="005D4E66" w:rsidRPr="005D4E66" w14:paraId="47708E34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38626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ning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E6181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otal innings batt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7BE3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5</w:t>
            </w:r>
          </w:p>
        </w:tc>
      </w:tr>
      <w:tr w:rsidR="005D4E66" w:rsidRPr="005D4E66" w14:paraId="2C5C25CF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C397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oundary %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50BCE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% of runs scored in boundarie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2B08E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50</w:t>
            </w:r>
          </w:p>
        </w:tc>
      </w:tr>
      <w:tr w:rsidR="005D4E66" w:rsidRPr="005D4E66" w14:paraId="0CD28856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3312A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21696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95BC7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5D4E66" w:rsidRPr="005D4E66" w14:paraId="78EF5F46" w14:textId="77777777" w:rsidTr="005D4E66">
        <w:trPr>
          <w:trHeight w:val="36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4F0B6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Anchors/Middle Order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322B3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6709CA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5D4E66" w:rsidRPr="005D4E66" w14:paraId="73408A07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26F8E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arameter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805D7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Descriptio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50B5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riteria</w:t>
            </w:r>
          </w:p>
        </w:tc>
      </w:tr>
      <w:tr w:rsidR="005D4E66" w:rsidRPr="005D4E66" w14:paraId="59D52822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C19B2" w14:textId="70D27EDA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atting</w:t>
            </w: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Averag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26B8D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runs scored in an inning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4C84F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40</w:t>
            </w:r>
          </w:p>
        </w:tc>
      </w:tr>
      <w:tr w:rsidR="005D4E66" w:rsidRPr="005D4E66" w14:paraId="5A81A4FD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718B59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trike Rat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BBDD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o of runs scored per 100 ball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F634E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125</w:t>
            </w:r>
          </w:p>
        </w:tc>
      </w:tr>
      <w:tr w:rsidR="005D4E66" w:rsidRPr="005D4E66" w14:paraId="737A01D0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A36F34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ning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DE9F2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otal innings batt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4AA68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5</w:t>
            </w:r>
          </w:p>
        </w:tc>
      </w:tr>
      <w:tr w:rsidR="005D4E66" w:rsidRPr="005D4E66" w14:paraId="77950D16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A484F2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oundary %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8CFF79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% of runs scored in boundarie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18A58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20</w:t>
            </w:r>
          </w:p>
        </w:tc>
      </w:tr>
      <w:tr w:rsidR="005D4E66" w:rsidRPr="005D4E66" w14:paraId="71846E8E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23EAE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F72E3A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55B82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5D4E66" w:rsidRPr="005D4E66" w14:paraId="30CF7E85" w14:textId="77777777" w:rsidTr="005D4E66">
        <w:trPr>
          <w:trHeight w:val="36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921FBF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 xml:space="preserve">Finisher/Lower Order 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89412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51411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5D4E66" w:rsidRPr="005D4E66" w14:paraId="2D892C0D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357133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arameter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46830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Descriptio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5DD38A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riteria</w:t>
            </w:r>
          </w:p>
        </w:tc>
      </w:tr>
      <w:tr w:rsidR="005D4E66" w:rsidRPr="005D4E66" w14:paraId="30591E99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BBD2D" w14:textId="687AC4D4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atting</w:t>
            </w: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Averag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521A3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runs scored in an inning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768F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25</w:t>
            </w:r>
          </w:p>
        </w:tc>
      </w:tr>
      <w:tr w:rsidR="005D4E66" w:rsidRPr="005D4E66" w14:paraId="093FAB31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F79478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trike Rat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7A4F8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o of runs scored per 100 ball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0B514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125</w:t>
            </w:r>
          </w:p>
        </w:tc>
      </w:tr>
      <w:tr w:rsidR="005D4E66" w:rsidRPr="005D4E66" w14:paraId="0461CBE0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9731FE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ning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5CA2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otal innings batt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8C45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5</w:t>
            </w:r>
          </w:p>
        </w:tc>
      </w:tr>
      <w:tr w:rsidR="005D4E66" w:rsidRPr="005D4E66" w14:paraId="777D7196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70ABF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oundary %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407F7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% of runs scored in boundarie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7292FA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20</w:t>
            </w:r>
          </w:p>
        </w:tc>
      </w:tr>
      <w:tr w:rsidR="005D4E66" w:rsidRPr="005D4E66" w14:paraId="0B06C0BD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7B6F7F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Balls Faced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1131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balls faced by the batter in an inning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F6E6F3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12</w:t>
            </w:r>
          </w:p>
        </w:tc>
      </w:tr>
      <w:tr w:rsidR="005D4E66" w:rsidRPr="005D4E66" w14:paraId="006CBD96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CB894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1B5CB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81724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5D4E66" w:rsidRPr="005D4E66" w14:paraId="21686B10" w14:textId="77777777" w:rsidTr="005D4E66">
        <w:trPr>
          <w:trHeight w:val="360"/>
        </w:trPr>
        <w:tc>
          <w:tcPr>
            <w:tcW w:w="700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1E08F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All-Rounders/Lower Ord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00A936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</w:tr>
      <w:tr w:rsidR="005D4E66" w:rsidRPr="005D4E66" w14:paraId="013351B2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0149D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arameter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838FA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Descriptio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2B7BA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riteria</w:t>
            </w:r>
          </w:p>
        </w:tc>
      </w:tr>
      <w:tr w:rsidR="005D4E66" w:rsidRPr="005D4E66" w14:paraId="60CCF28E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1CA98" w14:textId="01A6E4F5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atting</w:t>
            </w: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 xml:space="preserve"> Averag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5F427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runs scored in an inning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42D5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15</w:t>
            </w:r>
          </w:p>
        </w:tc>
      </w:tr>
      <w:tr w:rsidR="005D4E66" w:rsidRPr="005D4E66" w14:paraId="770A1C02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228B9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Strike Rat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6113B3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o of runs scored per 100 balls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DB9B4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140</w:t>
            </w:r>
          </w:p>
        </w:tc>
      </w:tr>
      <w:tr w:rsidR="005D4E66" w:rsidRPr="005D4E66" w14:paraId="381FB110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E16EF6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nings batted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AC57C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otal innings batt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26F20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3</w:t>
            </w:r>
          </w:p>
        </w:tc>
      </w:tr>
      <w:tr w:rsidR="005D4E66" w:rsidRPr="005D4E66" w14:paraId="5D1184AB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88768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nings bowled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CF7D6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otal innings bowl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A52A6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3</w:t>
            </w:r>
          </w:p>
        </w:tc>
      </w:tr>
      <w:tr w:rsidR="005D4E66" w:rsidRPr="005D4E66" w14:paraId="6551F77C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B7036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owling economy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C8429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runs allowed per ov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6E9BF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8</w:t>
            </w:r>
          </w:p>
        </w:tc>
      </w:tr>
      <w:tr w:rsidR="005D4E66" w:rsidRPr="005D4E66" w14:paraId="53F5605A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04B9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owling strike rat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140F0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no. of balls required to take a wicke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529E6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22</w:t>
            </w:r>
          </w:p>
        </w:tc>
      </w:tr>
      <w:tr w:rsidR="005D4E66" w:rsidRPr="005D4E66" w14:paraId="4EABC8FF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E4A0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A55D2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B0F03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5D4E66" w:rsidRPr="005D4E66" w14:paraId="5B8A8DA6" w14:textId="77777777" w:rsidTr="005D4E66">
        <w:trPr>
          <w:trHeight w:val="360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AAF7C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  <w:t>Specialist Fast Bowler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3B0182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8"/>
                <w:szCs w:val="28"/>
                <w14:ligatures w14:val="none"/>
              </w:rPr>
            </w:pP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B5D3C8" w14:textId="77777777" w:rsidR="005D4E66" w:rsidRPr="005D4E66" w:rsidRDefault="005D4E66" w:rsidP="005D4E66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20"/>
                <w:szCs w:val="20"/>
                <w14:ligatures w14:val="none"/>
              </w:rPr>
            </w:pPr>
          </w:p>
        </w:tc>
      </w:tr>
      <w:tr w:rsidR="005D4E66" w:rsidRPr="005D4E66" w14:paraId="61ABA675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690C04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Parameters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EF92D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Description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AA19C6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b/>
                <w:bCs/>
                <w:color w:val="000000"/>
                <w:kern w:val="0"/>
                <w14:ligatures w14:val="none"/>
              </w:rPr>
              <w:t>Criteria</w:t>
            </w:r>
          </w:p>
        </w:tc>
      </w:tr>
      <w:tr w:rsidR="005D4E66" w:rsidRPr="005D4E66" w14:paraId="25D62A18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DB511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Innings Bowled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097E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Total innings bowl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1091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4</w:t>
            </w:r>
          </w:p>
        </w:tc>
      </w:tr>
      <w:tr w:rsidR="005D4E66" w:rsidRPr="005D4E66" w14:paraId="27A65AC8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9AECA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owling Economy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34D9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runs allowed per over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D40A91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7</w:t>
            </w:r>
          </w:p>
        </w:tc>
      </w:tr>
      <w:tr w:rsidR="005D4E66" w:rsidRPr="005D4E66" w14:paraId="5CD96B55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5791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owling Strike Rate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3E177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Avg no. of balls required to take a wicke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D7835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16</w:t>
            </w:r>
          </w:p>
        </w:tc>
      </w:tr>
      <w:tr w:rsidR="005D4E66" w:rsidRPr="005D4E66" w14:paraId="6CC967E1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7932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Bowling Avg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D592B2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No. of runs allowed per wicket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96160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lt;20</w:t>
            </w:r>
          </w:p>
        </w:tc>
      </w:tr>
      <w:tr w:rsidR="005D4E66" w:rsidRPr="005D4E66" w14:paraId="11A11448" w14:textId="77777777" w:rsidTr="005D4E66">
        <w:trPr>
          <w:trHeight w:val="288"/>
        </w:trPr>
        <w:tc>
          <w:tcPr>
            <w:tcW w:w="30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311F0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Dot Ball %</w:t>
            </w:r>
          </w:p>
        </w:tc>
        <w:tc>
          <w:tcPr>
            <w:tcW w:w="39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3C694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% of dot balls bowled</w:t>
            </w:r>
          </w:p>
        </w:tc>
        <w:tc>
          <w:tcPr>
            <w:tcW w:w="12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603EB" w14:textId="77777777" w:rsidR="005D4E66" w:rsidRPr="005D4E66" w:rsidRDefault="005D4E66" w:rsidP="005D4E6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</w:pPr>
            <w:r w:rsidRPr="005D4E66">
              <w:rPr>
                <w:rFonts w:ascii="Calibri" w:eastAsia="Times New Roman" w:hAnsi="Calibri" w:cs="Calibri"/>
                <w:color w:val="000000"/>
                <w:kern w:val="0"/>
                <w14:ligatures w14:val="none"/>
              </w:rPr>
              <w:t>&gt;40</w:t>
            </w:r>
          </w:p>
        </w:tc>
      </w:tr>
    </w:tbl>
    <w:p w14:paraId="6B93D3B0" w14:textId="77777777" w:rsidR="00E713E0" w:rsidRPr="005D4E66" w:rsidRDefault="00E713E0" w:rsidP="005D4E66"/>
    <w:sectPr w:rsidR="00E713E0" w:rsidRPr="005D4E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TAyNDKwMDI0tjRR0lEKTi0uzszPAykwrAUAYC8wfSwAAAA="/>
  </w:docVars>
  <w:rsids>
    <w:rsidRoot w:val="005D4E66"/>
    <w:rsid w:val="005D4E66"/>
    <w:rsid w:val="00E713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17667A"/>
  <w15:chartTrackingRefBased/>
  <w15:docId w15:val="{C5C36437-9ADC-4549-9CC7-C3398C079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91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5</Characters>
  <Application>Microsoft Office Word</Application>
  <DocSecurity>0</DocSecurity>
  <Lines>10</Lines>
  <Paragraphs>2</Paragraphs>
  <ScaleCrop>false</ScaleCrop>
  <Company>Indian Institute of Technology Kanpur, Kanpur, U.P.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shek Verma</dc:creator>
  <cp:keywords/>
  <dc:description/>
  <cp:lastModifiedBy>Abhishek Verma</cp:lastModifiedBy>
  <cp:revision>1</cp:revision>
  <dcterms:created xsi:type="dcterms:W3CDTF">2023-05-04T05:03:00Z</dcterms:created>
  <dcterms:modified xsi:type="dcterms:W3CDTF">2023-05-04T05:04:00Z</dcterms:modified>
</cp:coreProperties>
</file>